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in</w:t>
      </w:r>
      <w:r>
        <w:t xml:space="preserve"> </w:t>
      </w:r>
      <w:r>
        <w:t xml:space="preserve">Senegal</w:t>
      </w:r>
      <w:r>
        <w:t xml:space="preserve"> </w:t>
      </w:r>
      <w:r>
        <w:t xml:space="preserve">Dakar</w:t>
      </w:r>
    </w:p>
    <w:bookmarkStart w:id="25" w:name="cover-letter"/>
    <w:p>
      <w:pPr>
        <w:pStyle w:val="Heading1"/>
      </w:pPr>
      <w:r>
        <w:t xml:space="preserve">Cover Letter</w:t>
      </w:r>
    </w:p>
    <w:p>
      <w:pPr>
        <w:pStyle w:val="FirstParagraph"/>
      </w:pPr>
      <w:r>
        <w:rPr>
          <w:bCs/>
          <w:b/>
        </w:rPr>
        <w:t xml:space="preserve">Mr. [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HR Department</w:t>
      </w:r>
      <w:r>
        <w:br/>
      </w:r>
      <w:r>
        <w:rPr>
          <w:bCs/>
          <w:b/>
        </w:rPr>
        <w:t xml:space="preserve">[Company Name]</w:t>
      </w:r>
      <w:r>
        <w:br/>
      </w:r>
      <w:r>
        <w:rPr>
          <w:bCs/>
          <w:b/>
        </w:rPr>
        <w:t xml:space="preserve">[Company Address]</w:t>
      </w:r>
      <w:r>
        <w:br/>
      </w:r>
      <w:r>
        <w:rPr>
          <w:bCs/>
          <w:b/>
        </w:rPr>
        <w:t xml:space="preserve">Dakar, Senegal</w:t>
      </w:r>
    </w:p>
    <w:p>
      <w:pPr>
        <w:pStyle w:val="BodyText"/>
      </w:pPr>
      <w:r>
        <w:t xml:space="preserve">Dear Hiring Manager,</w:t>
      </w:r>
    </w:p>
    <w:p>
      <w:pPr>
        <w:pStyle w:val="BodyText"/>
      </w:pPr>
      <w:r>
        <w:t xml:space="preserve">I am writing to express my enthusiastic interest in the Civil Engineer position at your esteemed organization in Dakar, Senegal. As a dedicated and experienced civil engineer with a passion for infrastructure development and sustainable urban solutions, I am eager to contribute my technical expertise, project management skills, and commitment to excellence to support the growth of this dynamic region. My background aligns perfectly with the challenges and opportunities present in Senegal Dakar, where infrastructure development plays a critical role in shaping economic progress and improving quality of life.</w:t>
      </w:r>
    </w:p>
    <w:bookmarkStart w:id="20" w:name="professional-background"/>
    <w:p>
      <w:pPr>
        <w:pStyle w:val="Heading2"/>
      </w:pPr>
      <w:r>
        <w:t xml:space="preserve">Professional Background</w:t>
      </w:r>
    </w:p>
    <w:p>
      <w:pPr>
        <w:pStyle w:val="FirstParagraph"/>
      </w:pPr>
      <w:r>
        <w:t xml:space="preserve">With over [X years] of experience in civil engineering, I have specialized in designing, planning, and overseeing construction projects that address the unique demands of both urban and rural environments. My career has been defined by a focus on precision, innovation, and a deep understanding of local regulations and environmental considerations. As a Civil Engineer, I have consistently delivered projects that balance technical excellence with community needs, ensuring long-term sustainability and compliance with international standards.</w:t>
      </w:r>
    </w:p>
    <w:p>
      <w:pPr>
        <w:pStyle w:val="BodyText"/>
      </w:pPr>
      <w:r>
        <w:t xml:space="preserve">My work in Senegal Dakar would be particularly meaningful to me. The city’s rapid urbanization and growing population present both challenges and opportunities for infrastructure development. Whether it is designing resilient transportation networks, optimizing water management systems, or constructing energy-efficient buildings, I am motivated by the prospect of contributing to a more connected and sustainable Dakar. My experience in managing large-scale projects in similar contexts has equipped me with the skills to navigate complex logistical and regulatory landscapes while maintaining a focus on quality and safety.</w:t>
      </w:r>
    </w:p>
    <w:bookmarkEnd w:id="20"/>
    <w:bookmarkStart w:id="21" w:name="experience-in-senegal-dakar-context"/>
    <w:p>
      <w:pPr>
        <w:pStyle w:val="Heading2"/>
      </w:pPr>
      <w:r>
        <w:t xml:space="preserve">Experience in Senegal Dakar Context</w:t>
      </w:r>
    </w:p>
    <w:p>
      <w:pPr>
        <w:pStyle w:val="FirstParagraph"/>
      </w:pPr>
      <w:r>
        <w:t xml:space="preserve">While I have worked on projects across various regions, my understanding of Senegal’s unique geographical, climatic, and socio-economic conditions has been shaped by collaborations with local stakeholders and an ongoing commitment to cultural sensitivity. For instance, in [Previous Project Name or Location], I led the design of a drainage system that accounted for Dakar’s seasonal rainfall patterns and urban density. This project not only addressed immediate flood risks but also incorporated community feedback to ensure long-term usability.</w:t>
      </w:r>
    </w:p>
    <w:p>
      <w:pPr>
        <w:pStyle w:val="BodyText"/>
      </w:pPr>
      <w:r>
        <w:t xml:space="preserve">Senegal Dakar’s infrastructure needs are vast, ranging from expanding public transportation to upgrading aging utilities. As a Civil Engineer, I am particularly drawn to the opportunity to work on projects that align with the nation’s development goals, such as the Senegal River Basin Development Authority (OMVS) initiatives or urban renewal programs in neighborhoods like Ouakam or Plateau. My ability to collaborate with multidisciplinary teams and engage with local communities ensures that every project I undertake is tailored to the specific needs of its environment.</w:t>
      </w:r>
    </w:p>
    <w:bookmarkEnd w:id="21"/>
    <w:bookmarkStart w:id="22" w:name="skills-and-expertise"/>
    <w:p>
      <w:pPr>
        <w:pStyle w:val="Heading2"/>
      </w:pPr>
      <w:r>
        <w:t xml:space="preserve">Skills and Expertise</w:t>
      </w:r>
    </w:p>
    <w:p>
      <w:pPr>
        <w:pStyle w:val="FirstParagraph"/>
      </w:pPr>
      <w:r>
        <w:t xml:space="preserve">My technical skills as a Civil Engineer are complemented by a strong foundation in software tools such as AutoCAD, Revit, and GIS, which allow me to create detailed designs and analyze spatial data. I am also proficient in project management methodologies, including Agile and traditional linear approaches, ensuring that projects are completed on time and within budget. My attention to detail is matched by my ability to think strategically about the long-term impact of infrastructure on communities.</w:t>
      </w:r>
    </w:p>
    <w:p>
      <w:pPr>
        <w:pStyle w:val="BodyText"/>
      </w:pPr>
      <w:r>
        <w:t xml:space="preserve">One of my key strengths is problem-solving. In Senegal Dakar, where resources can be limited and environmental conditions unpredictable, I have developed a proactive approach to overcoming challenges. For example, during a recent project in [Location], I implemented cost-effective materials and construction techniques that reduced waste while maintaining structural integrity. This adaptability is essential for success in a region where innovation often needs to be paired with practicality.</w:t>
      </w:r>
    </w:p>
    <w:bookmarkEnd w:id="22"/>
    <w:bookmarkStart w:id="23" w:name="alignment-with-company-values"/>
    <w:p>
      <w:pPr>
        <w:pStyle w:val="Heading2"/>
      </w:pPr>
      <w:r>
        <w:t xml:space="preserve">Alignment with Company Values</w:t>
      </w:r>
    </w:p>
    <w:p>
      <w:pPr>
        <w:pStyle w:val="FirstParagraph"/>
      </w:pPr>
      <w:r>
        <w:t xml:space="preserve">I am particularly impressed by [Company Name]’s commitment to sustainable development and community-driven infrastructure. As a Civil Engineer, I share this vision and believe that every project should contribute to the well-being of the people it serves. Whether it is designing eco-friendly buildings, promoting green spaces, or ensuring accessibility for all, I am driven by the goal of creating solutions that are both functional and equitable.</w:t>
      </w:r>
    </w:p>
    <w:p>
      <w:pPr>
        <w:pStyle w:val="BodyText"/>
      </w:pPr>
      <w:r>
        <w:t xml:space="preserve">Furthermore, my ability to work in multicultural environments and communicate effectively with stakeholders at all levels makes me a strong fit for your team. I understand that successful infrastructure projects require not only technical expertise but also collaboration with local authorities, contractors, and residents. My experience in managing cross-functional teams has taught me the importance of transparency, accountability, and mutual respect in achieving shared objectives.</w:t>
      </w:r>
    </w:p>
    <w:bookmarkEnd w:id="23"/>
    <w:bookmarkStart w:id="24" w:name="conclusion"/>
    <w:p>
      <w:pPr>
        <w:pStyle w:val="Heading2"/>
      </w:pPr>
      <w:r>
        <w:t xml:space="preserve">Conclusion</w:t>
      </w:r>
    </w:p>
    <w:p>
      <w:pPr>
        <w:pStyle w:val="FirstParagraph"/>
      </w:pPr>
      <w:r>
        <w:t xml:space="preserve">In conclusion, I am excited about the opportunity to contribute my skills as a Civil Engineer to [Company Name] and help shape the future of Senegal Dakar. My passion for infrastructure development, combined with my hands-on experience and dedication to excellence, positions me to make a meaningful impact. I would welcome the chance to discuss how my background and vision align with your organization’s goals.</w:t>
      </w:r>
    </w:p>
    <w:p>
      <w:pPr>
        <w:pStyle w:val="BodyText"/>
      </w:pPr>
      <w:r>
        <w:t xml:space="preserve">Thank you for considering my application. I look forward to the possibility of contributing to your team and supporting the continued growth of this vibrant city.</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ivil Engineer Position in Senegal Dakar</dc:title>
  <dc:creator/>
  <dc:language>en</dc:language>
  <cp:keywords/>
  <dcterms:created xsi:type="dcterms:W3CDTF">2026-07-21T06:43:11Z</dcterms:created>
  <dcterms:modified xsi:type="dcterms:W3CDTF">2026-07-21T06:43:11Z</dcterms:modified>
</cp:coreProperties>
</file>

<file path=docProps/custom.xml><?xml version="1.0" encoding="utf-8"?>
<Properties xmlns="http://schemas.openxmlformats.org/officeDocument/2006/custom-properties" xmlns:vt="http://schemas.openxmlformats.org/officeDocument/2006/docPropsVTypes"/>
</file>